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3AB5A" w14:textId="2BAC03E4" w:rsidR="00162135" w:rsidRPr="00702864" w:rsidRDefault="00CF6101" w:rsidP="00FC3AA0">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w:t>
      </w:r>
      <w:r w:rsidR="006B330E">
        <w:t>Technician</w:t>
      </w:r>
      <w:r w:rsidR="007E51EA">
        <w:t xml:space="preserve"> of the Yea</w:t>
      </w:r>
      <w:r w:rsidR="00162135">
        <w:t>r</w:t>
      </w:r>
      <w:r w:rsidR="00702864">
        <w:rPr>
          <w:b/>
          <w:bCs/>
        </w:rPr>
        <w:t xml:space="preserve"> – </w:t>
      </w:r>
      <w:r w:rsidR="0048372F">
        <w:t>Nominees must have been employed in the applicable category by a public safety agency any time during the year of which the nomination is for.  Nominees do not have to be members of APCO or NENA.</w:t>
      </w:r>
      <w:r w:rsidR="005F35D6">
        <w:t xml:space="preserve">  </w:t>
      </w:r>
    </w:p>
    <w:p w14:paraId="5E1DE2D8" w14:textId="3B9462A5" w:rsidR="002F1227" w:rsidRDefault="002F1227" w:rsidP="00FC3AA0">
      <w:pPr>
        <w:pStyle w:val="NoSpacing"/>
      </w:pPr>
    </w:p>
    <w:p w14:paraId="7DE3DCC6" w14:textId="1193CA12" w:rsidR="00FC3AA0" w:rsidRPr="00FD7920" w:rsidRDefault="00FD7920" w:rsidP="00FC3AA0">
      <w:pPr>
        <w:pStyle w:val="NoSpacing"/>
        <w:rPr>
          <w:b/>
          <w:bCs/>
        </w:rPr>
      </w:pPr>
      <w:r>
        <w:rPr>
          <w:b/>
          <w:bCs/>
        </w:rPr>
        <w:t>INSTRUCTIONS</w:t>
      </w:r>
      <w:r w:rsidR="007142F8" w:rsidRPr="00956CF4">
        <w:rPr>
          <w:b/>
          <w:bCs/>
        </w:rPr>
        <w:t>:</w:t>
      </w:r>
      <w:r>
        <w:rPr>
          <w:b/>
          <w:bCs/>
        </w:rPr>
        <w:t xml:space="preserve">  </w:t>
      </w:r>
      <w:r w:rsidR="007142F8">
        <w:t xml:space="preserve">This award is designed to honor </w:t>
      </w:r>
      <w:r w:rsidR="00B1345B">
        <w:t>an</w:t>
      </w:r>
      <w:r w:rsidR="007142F8">
        <w:t xml:space="preserve"> individual from </w:t>
      </w:r>
      <w:r w:rsidR="00B1345B">
        <w:t>a</w:t>
      </w:r>
      <w:r w:rsidR="007142F8">
        <w:t xml:space="preserve"> public-safety communications agency</w:t>
      </w:r>
      <w:r w:rsidR="00AD3435">
        <w:t xml:space="preserve">.  </w:t>
      </w:r>
      <w:r w:rsidR="00394E1B">
        <w:t xml:space="preserve">Nominee </w:t>
      </w:r>
      <w:r w:rsidR="008229B1">
        <w:t>example job titles (not all-inclusive) Systems Administrator, Information Technologist</w:t>
      </w:r>
      <w:r w:rsidR="0010654D">
        <w:t xml:space="preserve"> Specialist, Information Technologist, Network Administrator, Systems Engineer, Senior Computer Analyst, CAD/GIS Administrator, Network Services Supervisor, NCIC/CAD System Manager, Technician, 9-1-1 Systems, Information Technology</w:t>
      </w:r>
      <w:r w:rsidR="00617E8D">
        <w:t xml:space="preserve"> Coordinator, Senior Project Manager, Records Technician (Master </w:t>
      </w:r>
      <w:r w:rsidR="007F5C24">
        <w:t xml:space="preserve">Street </w:t>
      </w:r>
      <w:r w:rsidR="00617E8D">
        <w:t xml:space="preserve">Addressing Guide – MSAG Coordinator), Mobile/CAD System Administrator, </w:t>
      </w:r>
      <w:r w:rsidR="006F2ABD">
        <w:t>Information</w:t>
      </w:r>
      <w:r w:rsidR="00617E8D">
        <w:t xml:space="preserve"> Technology </w:t>
      </w:r>
      <w:r w:rsidR="006F2ABD">
        <w:t>Specialist</w:t>
      </w:r>
      <w:r w:rsidR="00617E8D">
        <w:t xml:space="preserve"> 4</w:t>
      </w:r>
      <w:r w:rsidR="006F2ABD">
        <w:t xml:space="preserve">, IT </w:t>
      </w:r>
      <w:r w:rsidR="00124061">
        <w:t>Tech</w:t>
      </w:r>
      <w:r w:rsidR="006F2ABD">
        <w:t xml:space="preserve"> and Address/Mapping Coordinator, Operations Support Technician, GIS Analyst, etc</w:t>
      </w:r>
      <w:r w:rsidR="004531A2">
        <w:t xml:space="preserve">.  When completing your nomination for submission, please </w:t>
      </w:r>
      <w:r w:rsidR="00A371CC">
        <w:t xml:space="preserve">ensure you </w:t>
      </w:r>
      <w:r w:rsidR="00702864">
        <w:t>select the</w:t>
      </w:r>
      <w:r w:rsidR="00A371CC">
        <w:t xml:space="preserve"> correct category and provide as much detail about the nominees in your nomination as possible.</w:t>
      </w:r>
      <w:r w:rsidR="00541C34">
        <w:t xml:space="preserve">  </w:t>
      </w:r>
      <w:r w:rsidR="00395B99">
        <w:t>Please ensure n</w:t>
      </w:r>
      <w:r w:rsidR="00541C34">
        <w:t xml:space="preserve">ominations </w:t>
      </w:r>
      <w:r w:rsidR="00395B99">
        <w:t xml:space="preserve">are </w:t>
      </w:r>
      <w:r w:rsidR="00541C34">
        <w:t xml:space="preserve">submitted </w:t>
      </w:r>
      <w:r w:rsidR="00702864">
        <w:t>to</w:t>
      </w:r>
      <w:r w:rsidR="00541C34">
        <w:t xml:space="preserve"> </w:t>
      </w:r>
      <w:r w:rsidR="00395B99">
        <w:t>the correct category as to not delay the judging process.</w:t>
      </w:r>
    </w:p>
    <w:p w14:paraId="25E214D4" w14:textId="6D45E22E" w:rsidR="00956CF4" w:rsidRDefault="00956CF4" w:rsidP="00FC3AA0">
      <w:pPr>
        <w:pStyle w:val="NoSpacing"/>
      </w:pPr>
    </w:p>
    <w:p w14:paraId="54CCB81B" w14:textId="0E0E8217" w:rsidR="00EC233B" w:rsidRDefault="00EC233B" w:rsidP="00EC233B">
      <w:pPr>
        <w:pStyle w:val="NoSpacing"/>
      </w:pPr>
      <w:r>
        <w:rPr>
          <w:b/>
          <w:bCs/>
        </w:rPr>
        <w:t>NOMINATOR TIPS AND RESOURCES:</w:t>
      </w:r>
      <w:r w:rsidR="00195906">
        <w:rPr>
          <w:b/>
          <w:bCs/>
        </w:rPr>
        <w:t xml:space="preserve">  </w:t>
      </w:r>
      <w:r w:rsidR="002402F3">
        <w:t>Please provide as much detail about the nomine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0FFF2783" w14:textId="77777777" w:rsidR="00990596" w:rsidRDefault="00990596" w:rsidP="00EC233B">
      <w:pPr>
        <w:pStyle w:val="NoSpacing"/>
      </w:pP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77777777" w:rsidR="00702864" w:rsidRDefault="00702864" w:rsidP="00702864">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2540C1A7" w:rsidR="009E48AB" w:rsidRPr="006674CD" w:rsidRDefault="00F82DC7" w:rsidP="00C8267E">
            <w:pPr>
              <w:pStyle w:val="NoSpacing"/>
              <w:rPr>
                <w:b/>
                <w:bCs/>
              </w:rPr>
            </w:pPr>
            <w:r>
              <w:rPr>
                <w:b/>
                <w:bCs/>
              </w:rPr>
              <w:t xml:space="preserve">NOMINEE </w:t>
            </w:r>
            <w:r w:rsidR="007462EA">
              <w:rPr>
                <w:b/>
                <w:bCs/>
              </w:rPr>
              <w:t>TECHNICIAN</w:t>
            </w:r>
            <w:r w:rsidR="00B1345B">
              <w:rPr>
                <w:b/>
                <w:bCs/>
              </w:rPr>
              <w:t xml:space="preserve"> OF THE YEAR</w:t>
            </w:r>
            <w:r w:rsidR="009E48AB" w:rsidRPr="006674CD">
              <w:rPr>
                <w:b/>
                <w:bCs/>
              </w:rPr>
              <w:t xml:space="preserve"> AWARD</w:t>
            </w:r>
          </w:p>
        </w:tc>
      </w:tr>
      <w:tr w:rsidR="009E48AB" w14:paraId="71272D79" w14:textId="77777777" w:rsidTr="00C8267E">
        <w:trPr>
          <w:trHeight w:val="432"/>
        </w:trPr>
        <w:tc>
          <w:tcPr>
            <w:tcW w:w="2335" w:type="dxa"/>
            <w:vAlign w:val="center"/>
          </w:tcPr>
          <w:p w14:paraId="45F8EEED" w14:textId="77777777" w:rsidR="009E48AB" w:rsidRDefault="009E48AB" w:rsidP="00C8267E">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C8267E">
                <w:pPr>
                  <w:pStyle w:val="NoSpacing"/>
                </w:pPr>
                <w:r w:rsidRPr="00CF13C4">
                  <w:rPr>
                    <w:rStyle w:val="PlaceholderText"/>
                  </w:rPr>
                  <w:t>Click or tap here to enter text.</w:t>
                </w:r>
              </w:p>
            </w:tc>
          </w:sdtContent>
        </w:sdt>
      </w:tr>
      <w:tr w:rsidR="009E48AB" w14:paraId="594187E5" w14:textId="77777777" w:rsidTr="00C8267E">
        <w:trPr>
          <w:trHeight w:val="432"/>
        </w:trPr>
        <w:tc>
          <w:tcPr>
            <w:tcW w:w="2335" w:type="dxa"/>
            <w:vAlign w:val="center"/>
          </w:tcPr>
          <w:p w14:paraId="07086B6E" w14:textId="77777777" w:rsidR="009E48AB" w:rsidRDefault="009E48AB" w:rsidP="00C8267E">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C8267E">
                <w:pPr>
                  <w:pStyle w:val="NoSpacing"/>
                </w:pPr>
                <w:r w:rsidRPr="00CF13C4">
                  <w:rPr>
                    <w:rStyle w:val="PlaceholderText"/>
                  </w:rPr>
                  <w:t>Click or tap here to enter text.</w:t>
                </w:r>
              </w:p>
            </w:tc>
          </w:sdtContent>
        </w:sdt>
      </w:tr>
      <w:tr w:rsidR="009E48AB" w14:paraId="5C440AFA" w14:textId="77777777" w:rsidTr="00C8267E">
        <w:trPr>
          <w:trHeight w:val="432"/>
        </w:trPr>
        <w:tc>
          <w:tcPr>
            <w:tcW w:w="2335" w:type="dxa"/>
            <w:vAlign w:val="center"/>
          </w:tcPr>
          <w:p w14:paraId="42074AB6" w14:textId="77777777" w:rsidR="009E48AB" w:rsidRDefault="009E48AB" w:rsidP="00C8267E">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C8267E">
                <w:pPr>
                  <w:pStyle w:val="NoSpacing"/>
                </w:pPr>
                <w:r w:rsidRPr="00CF13C4">
                  <w:rPr>
                    <w:rStyle w:val="PlaceholderText"/>
                  </w:rPr>
                  <w:t>Click or tap here to enter text.</w:t>
                </w:r>
              </w:p>
            </w:tc>
          </w:sdtContent>
        </w:sdt>
      </w:tr>
      <w:tr w:rsidR="009E48AB" w14:paraId="1966FC97" w14:textId="77777777" w:rsidTr="00C8267E">
        <w:trPr>
          <w:trHeight w:val="432"/>
        </w:trPr>
        <w:tc>
          <w:tcPr>
            <w:tcW w:w="2335" w:type="dxa"/>
            <w:vAlign w:val="center"/>
          </w:tcPr>
          <w:p w14:paraId="396601B8" w14:textId="77777777" w:rsidR="009E48AB" w:rsidRDefault="009E48AB" w:rsidP="00C8267E">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C8267E">
                <w:pPr>
                  <w:pStyle w:val="NoSpacing"/>
                </w:pPr>
                <w:r w:rsidRPr="00CF13C4">
                  <w:rPr>
                    <w:rStyle w:val="PlaceholderText"/>
                  </w:rPr>
                  <w:t>Click or tap here to enter text.</w:t>
                </w:r>
              </w:p>
            </w:tc>
          </w:sdtContent>
        </w:sdt>
      </w:tr>
      <w:tr w:rsidR="009E48AB" w14:paraId="0F1A3FA9" w14:textId="77777777" w:rsidTr="00C8267E">
        <w:trPr>
          <w:trHeight w:val="432"/>
        </w:trPr>
        <w:tc>
          <w:tcPr>
            <w:tcW w:w="2335" w:type="dxa"/>
            <w:vAlign w:val="center"/>
          </w:tcPr>
          <w:p w14:paraId="1EF4F9A9" w14:textId="77777777" w:rsidR="009E48AB" w:rsidRDefault="009E48AB" w:rsidP="00C8267E">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C8267E">
                <w:pPr>
                  <w:pStyle w:val="NoSpacing"/>
                </w:pPr>
                <w:r w:rsidRPr="00CF13C4">
                  <w:rPr>
                    <w:rStyle w:val="PlaceholderText"/>
                  </w:rPr>
                  <w:t>Click or tap here to enter text.</w:t>
                </w:r>
              </w:p>
            </w:tc>
          </w:sdtContent>
        </w:sdt>
      </w:tr>
      <w:tr w:rsidR="009E48AB" w14:paraId="00986627" w14:textId="77777777" w:rsidTr="00C8267E">
        <w:trPr>
          <w:trHeight w:val="432"/>
        </w:trPr>
        <w:tc>
          <w:tcPr>
            <w:tcW w:w="2335" w:type="dxa"/>
            <w:vAlign w:val="center"/>
          </w:tcPr>
          <w:p w14:paraId="7D08E9CB" w14:textId="77777777" w:rsidR="009E48AB" w:rsidRDefault="009E48AB" w:rsidP="00C8267E">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C8267E">
                <w:pPr>
                  <w:pStyle w:val="NoSpacing"/>
                </w:pPr>
                <w:r w:rsidRPr="00CF13C4">
                  <w:rPr>
                    <w:rStyle w:val="PlaceholderText"/>
                  </w:rPr>
                  <w:t>Click or tap here to enter text.</w:t>
                </w:r>
              </w:p>
            </w:tc>
          </w:sdtContent>
        </w:sdt>
      </w:tr>
    </w:tbl>
    <w:p w14:paraId="7193949F" w14:textId="0DFE0436" w:rsidR="009E48AB" w:rsidRDefault="009E48AB" w:rsidP="009E48AB">
      <w:pPr>
        <w:pStyle w:val="NoSpacing"/>
      </w:pPr>
    </w:p>
    <w:tbl>
      <w:tblPr>
        <w:tblStyle w:val="TableGrid"/>
        <w:tblW w:w="0" w:type="auto"/>
        <w:tblLook w:val="04A0" w:firstRow="1" w:lastRow="0" w:firstColumn="1" w:lastColumn="0" w:noHBand="0" w:noVBand="1"/>
      </w:tblPr>
      <w:tblGrid>
        <w:gridCol w:w="10214"/>
      </w:tblGrid>
      <w:tr w:rsidR="009E48AB" w14:paraId="21BF8DA4" w14:textId="77777777" w:rsidTr="00C8267E">
        <w:trPr>
          <w:trHeight w:val="432"/>
        </w:trPr>
        <w:tc>
          <w:tcPr>
            <w:tcW w:w="10214" w:type="dxa"/>
            <w:shd w:val="clear" w:color="auto" w:fill="FFF2CC" w:themeFill="accent4" w:themeFillTint="33"/>
            <w:vAlign w:val="center"/>
          </w:tcPr>
          <w:p w14:paraId="4CF658F5" w14:textId="414AD45E" w:rsidR="009E48AB" w:rsidRPr="006674CD" w:rsidRDefault="003F562B" w:rsidP="00C8267E">
            <w:pPr>
              <w:pStyle w:val="NoSpacing"/>
              <w:rPr>
                <w:b/>
                <w:bCs/>
              </w:rPr>
            </w:pPr>
            <w:r>
              <w:rPr>
                <w:b/>
                <w:bCs/>
              </w:rPr>
              <w:lastRenderedPageBreak/>
              <w:t>C</w:t>
            </w:r>
            <w:r w:rsidR="009E48AB">
              <w:rPr>
                <w:b/>
                <w:bCs/>
              </w:rPr>
              <w:t>RITERIA</w:t>
            </w:r>
          </w:p>
        </w:tc>
      </w:tr>
    </w:tbl>
    <w:p w14:paraId="1DB32524" w14:textId="77777777" w:rsidR="00C7043B" w:rsidRDefault="00C7043B" w:rsidP="002D3CB3">
      <w:pPr>
        <w:pStyle w:val="NoSpacing"/>
      </w:pPr>
    </w:p>
    <w:p w14:paraId="25290965" w14:textId="2662BC1E" w:rsidR="009E48AB" w:rsidRDefault="009E48AB" w:rsidP="002D3CB3">
      <w:pPr>
        <w:pStyle w:val="NoSpacing"/>
      </w:pPr>
      <w:r>
        <w:t>Please answers each question on this form individually under the questions.  You may do so by expanding the space after each question or repeating the questions on additional pages as needed to answer each question separately.  Each answer has a number value so questions left unanswered will negatively influence the scoring of the nomination.</w:t>
      </w:r>
    </w:p>
    <w:p w14:paraId="34D78532" w14:textId="4B1D8EC7" w:rsidR="009E48AB" w:rsidRDefault="009E48AB" w:rsidP="002D3CB3">
      <w:pPr>
        <w:pStyle w:val="NoSpacing"/>
      </w:pPr>
    </w:p>
    <w:p w14:paraId="47FB4A4D" w14:textId="1B6EB5D0" w:rsidR="009E48AB" w:rsidRDefault="009E48AB" w:rsidP="009E48AB">
      <w:pPr>
        <w:pStyle w:val="NoSpacing"/>
        <w:numPr>
          <w:ilvl w:val="0"/>
          <w:numId w:val="1"/>
        </w:numPr>
      </w:pPr>
      <w:r>
        <w:t xml:space="preserve">Describe the </w:t>
      </w:r>
      <w:r w:rsidR="00B1345B">
        <w:t>nominee’s</w:t>
      </w:r>
      <w:r>
        <w:t xml:space="preserve"> public safety communications agency.  Please include staffing levels, siz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593DEB80" w:rsidR="001C6B56" w:rsidRDefault="00B1345B" w:rsidP="009E48AB">
      <w:pPr>
        <w:pStyle w:val="NoSpacing"/>
        <w:numPr>
          <w:ilvl w:val="0"/>
          <w:numId w:val="1"/>
        </w:numPr>
      </w:pPr>
      <w:r>
        <w:t>Describe the nominee’s daily and additional pertinent duties and responsibilities</w:t>
      </w:r>
      <w:r w:rsidR="001C6B56">
        <w:t>.</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318376DD" w:rsidR="001C6B56" w:rsidRDefault="00B1345B" w:rsidP="009E48AB">
      <w:pPr>
        <w:pStyle w:val="NoSpacing"/>
        <w:numPr>
          <w:ilvl w:val="0"/>
          <w:numId w:val="1"/>
        </w:numPr>
      </w:pPr>
      <w:r>
        <w:t xml:space="preserve">How long has the nominee been at this job?  Do they have any previous </w:t>
      </w:r>
      <w:r w:rsidR="004734D1">
        <w:t>technical</w:t>
      </w:r>
      <w:r>
        <w:t xml:space="preserve"> experience?</w:t>
      </w:r>
    </w:p>
    <w:p w14:paraId="5A707836" w14:textId="72E81C07" w:rsidR="00514561" w:rsidRDefault="00514561" w:rsidP="00514561">
      <w:pPr>
        <w:pStyle w:val="NoSpacing"/>
        <w:ind w:left="720"/>
      </w:pPr>
    </w:p>
    <w:sdt>
      <w:sdtPr>
        <w:id w:val="-1397808781"/>
        <w:placeholder>
          <w:docPart w:val="BE3A7D0B151D41EEAD500CAC72BE3765"/>
        </w:placeholder>
        <w:showingPlcHdr/>
      </w:sdtPr>
      <w:sdtContent>
        <w:p w14:paraId="4D882CFB" w14:textId="420E3C0A" w:rsidR="00B1345B" w:rsidRDefault="00B1345B" w:rsidP="00514561">
          <w:pPr>
            <w:pStyle w:val="NoSpacing"/>
            <w:ind w:left="720"/>
          </w:pPr>
          <w:r w:rsidRPr="008C27FE">
            <w:rPr>
              <w:rStyle w:val="PlaceholderText"/>
            </w:rPr>
            <w:t>Click or tap here to enter text.</w:t>
          </w:r>
        </w:p>
      </w:sdtContent>
    </w:sdt>
    <w:p w14:paraId="552E7916" w14:textId="77777777" w:rsidR="00B1345B" w:rsidRDefault="00B1345B" w:rsidP="00514561">
      <w:pPr>
        <w:pStyle w:val="NoSpacing"/>
        <w:ind w:left="720"/>
      </w:pPr>
    </w:p>
    <w:p w14:paraId="141DB37C" w14:textId="5B62559F" w:rsidR="00464BA8" w:rsidRDefault="00B1345B" w:rsidP="009E48AB">
      <w:pPr>
        <w:pStyle w:val="NoSpacing"/>
        <w:numPr>
          <w:ilvl w:val="0"/>
          <w:numId w:val="1"/>
        </w:numPr>
      </w:pPr>
      <w:r>
        <w:t>Describe how the nominee functions as a team player</w:t>
      </w:r>
      <w:r w:rsidR="00514561">
        <w:t>.</w:t>
      </w:r>
    </w:p>
    <w:p w14:paraId="14AB95B8" w14:textId="4B369C38" w:rsidR="00514561" w:rsidRDefault="00514561" w:rsidP="00514561">
      <w:pPr>
        <w:pStyle w:val="ListParagraph"/>
      </w:pPr>
    </w:p>
    <w:sdt>
      <w:sdtPr>
        <w:id w:val="-1577820327"/>
        <w:placeholder>
          <w:docPart w:val="456D952A8B9A470D8D77B2BBA478C9F7"/>
        </w:placeholder>
        <w:showingPlcHdr/>
      </w:sdtPr>
      <w:sdtContent>
        <w:p w14:paraId="0913F80C" w14:textId="1C56017C" w:rsidR="00514561" w:rsidRDefault="00514561" w:rsidP="00514561">
          <w:pPr>
            <w:pStyle w:val="ListParagraph"/>
          </w:pPr>
          <w:r w:rsidRPr="008C27FE">
            <w:rPr>
              <w:rStyle w:val="PlaceholderText"/>
            </w:rPr>
            <w:t>Click or tap here to enter text.</w:t>
          </w:r>
        </w:p>
      </w:sdtContent>
    </w:sdt>
    <w:p w14:paraId="275F78D7" w14:textId="0C2D3276" w:rsidR="00514561" w:rsidRDefault="00B1345B" w:rsidP="009E48AB">
      <w:pPr>
        <w:pStyle w:val="NoSpacing"/>
        <w:numPr>
          <w:ilvl w:val="0"/>
          <w:numId w:val="1"/>
        </w:numPr>
      </w:pPr>
      <w:r>
        <w:t>How does the nominee demonstrate his/her knowledge of the</w:t>
      </w:r>
      <w:r w:rsidR="004734D1">
        <w:t xml:space="preserve"> technical</w:t>
      </w:r>
      <w:r>
        <w:t xml:space="preserve"> profession and flexibility in task assignments?  Provide an example of how the nominee goes above and beyond what may be required of an individual in this position</w:t>
      </w:r>
      <w:r w:rsidR="00514561">
        <w:t>.</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07D58BF" w14:textId="3CF59928" w:rsidR="00514561" w:rsidRDefault="00B1345B" w:rsidP="009E48AB">
      <w:pPr>
        <w:pStyle w:val="NoSpacing"/>
        <w:numPr>
          <w:ilvl w:val="0"/>
          <w:numId w:val="1"/>
        </w:numPr>
      </w:pPr>
      <w:r>
        <w:t>Describe the nominee’s personal and professional interaction with agency clients and members</w:t>
      </w:r>
      <w:r w:rsidR="00514561">
        <w:t>.</w:t>
      </w:r>
    </w:p>
    <w:p w14:paraId="26BAA234" w14:textId="5B34A5DD" w:rsidR="00514561" w:rsidRDefault="00514561" w:rsidP="00514561">
      <w:pPr>
        <w:pStyle w:val="ListParagraph"/>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5C57934C" w14:textId="198FBE5F" w:rsidR="00514561" w:rsidRDefault="00B1345B" w:rsidP="009E48AB">
      <w:pPr>
        <w:pStyle w:val="NoSpacing"/>
        <w:numPr>
          <w:ilvl w:val="0"/>
          <w:numId w:val="1"/>
        </w:numPr>
      </w:pPr>
      <w:r>
        <w:t>Describe the nominee’s overall performance throughout the year</w:t>
      </w:r>
      <w:r w:rsidR="00514561">
        <w:t>?</w:t>
      </w:r>
    </w:p>
    <w:p w14:paraId="3A8705DF" w14:textId="68F9212A" w:rsidR="00C72978" w:rsidRDefault="00C72978" w:rsidP="00C72978">
      <w:pPr>
        <w:pStyle w:val="NoSpacing"/>
        <w:ind w:left="720"/>
      </w:pPr>
    </w:p>
    <w:sdt>
      <w:sdtPr>
        <w:id w:val="-221453641"/>
        <w:placeholder>
          <w:docPart w:val="2BD7874F2F664F5CA66B9C5D1F94AC33"/>
        </w:placeholder>
        <w:showingPlcHdr/>
      </w:sdtPr>
      <w:sdtContent>
        <w:p w14:paraId="387A2A57" w14:textId="7AB6FE12" w:rsidR="00C72978" w:rsidRDefault="00C72978" w:rsidP="00C72978">
          <w:pPr>
            <w:pStyle w:val="NoSpacing"/>
            <w:ind w:left="720"/>
          </w:pPr>
          <w:r w:rsidRPr="008C27FE">
            <w:rPr>
              <w:rStyle w:val="PlaceholderText"/>
            </w:rPr>
            <w:t>Click or tap here to enter text.</w:t>
          </w:r>
        </w:p>
      </w:sdtContent>
    </w:sdt>
    <w:p w14:paraId="28CE477A" w14:textId="77777777" w:rsidR="00C72978" w:rsidRDefault="00C72978" w:rsidP="00C72978">
      <w:pPr>
        <w:pStyle w:val="NoSpacing"/>
        <w:ind w:left="720"/>
      </w:pPr>
    </w:p>
    <w:p w14:paraId="6A283398" w14:textId="011DF9F4" w:rsidR="00C72978" w:rsidRDefault="00C72978" w:rsidP="009E48AB">
      <w:pPr>
        <w:pStyle w:val="NoSpacing"/>
        <w:numPr>
          <w:ilvl w:val="0"/>
          <w:numId w:val="1"/>
        </w:numPr>
      </w:pPr>
      <w:r>
        <w:t xml:space="preserve">In one page or less, describe why the nominee should receive </w:t>
      </w:r>
      <w:proofErr w:type="gramStart"/>
      <w:r>
        <w:t>the  Washington</w:t>
      </w:r>
      <w:proofErr w:type="gramEnd"/>
      <w:r>
        <w:t xml:space="preserve"> APCO-NENA </w:t>
      </w:r>
      <w:r w:rsidR="00B01796">
        <w:t>Technician</w:t>
      </w:r>
      <w:r>
        <w:t xml:space="preserve"> of the Year award.</w:t>
      </w:r>
    </w:p>
    <w:p w14:paraId="068FC58B" w14:textId="549A1F1D" w:rsidR="00462E53" w:rsidRDefault="00462E53" w:rsidP="00462E53">
      <w:pPr>
        <w:pStyle w:val="NoSpacing"/>
        <w:ind w:left="720"/>
      </w:pPr>
    </w:p>
    <w:sdt>
      <w:sdtPr>
        <w:id w:val="-1782716935"/>
        <w:placeholder>
          <w:docPart w:val="582AB085FC234F4594DC1D66FDC3B790"/>
        </w:placeholder>
        <w:showingPlcHdr/>
      </w:sdtPr>
      <w:sdtContent>
        <w:p w14:paraId="05CC8FE3" w14:textId="2EDC30D1" w:rsidR="00696B65" w:rsidRDefault="00462E53" w:rsidP="00452F37">
          <w:pPr>
            <w:pStyle w:val="NoSpacing"/>
            <w:ind w:left="720"/>
          </w:pPr>
          <w:r w:rsidRPr="008C27FE">
            <w:rPr>
              <w:rStyle w:val="PlaceholderText"/>
            </w:rPr>
            <w:t>Click or tap here to enter text.</w:t>
          </w:r>
        </w:p>
      </w:sdtContent>
    </w:sdt>
    <w:p w14:paraId="788F4734" w14:textId="77777777" w:rsidR="00696B65" w:rsidRDefault="00696B65" w:rsidP="00696B65">
      <w:pPr>
        <w:pStyle w:val="NoSpacing"/>
        <w:ind w:left="720"/>
      </w:pPr>
    </w:p>
    <w:p w14:paraId="2BAB8A1B" w14:textId="77777777" w:rsidR="00696B65" w:rsidRDefault="00696B65" w:rsidP="00696B65">
      <w:pPr>
        <w:pStyle w:val="NoSpacing"/>
        <w:ind w:left="720"/>
      </w:pPr>
    </w:p>
    <w:tbl>
      <w:tblPr>
        <w:tblStyle w:val="TableGrid"/>
        <w:tblW w:w="0" w:type="auto"/>
        <w:tblLook w:val="04A0" w:firstRow="1" w:lastRow="0" w:firstColumn="1" w:lastColumn="0" w:noHBand="0" w:noVBand="1"/>
      </w:tblPr>
      <w:tblGrid>
        <w:gridCol w:w="10214"/>
      </w:tblGrid>
      <w:tr w:rsidR="00696B65" w14:paraId="5545CF15" w14:textId="77777777" w:rsidTr="009174E7">
        <w:trPr>
          <w:trHeight w:val="476"/>
        </w:trPr>
        <w:tc>
          <w:tcPr>
            <w:tcW w:w="10214" w:type="dxa"/>
            <w:shd w:val="clear" w:color="auto" w:fill="FFF2CC" w:themeFill="accent4" w:themeFillTint="33"/>
            <w:vAlign w:val="center"/>
          </w:tcPr>
          <w:p w14:paraId="6EDDFD28" w14:textId="5D503D36" w:rsidR="00696B65" w:rsidRDefault="00696B65" w:rsidP="009174E7">
            <w:pPr>
              <w:pStyle w:val="NoSpacing"/>
              <w:rPr>
                <w:b/>
                <w:bCs/>
              </w:rPr>
            </w:pPr>
            <w:r>
              <w:rPr>
                <w:b/>
                <w:bCs/>
              </w:rPr>
              <w:lastRenderedPageBreak/>
              <w:t>AUDIO AND PHOTOGRAPHS</w:t>
            </w:r>
          </w:p>
        </w:tc>
      </w:tr>
    </w:tbl>
    <w:p w14:paraId="722633AA" w14:textId="77777777" w:rsidR="00696B65" w:rsidRDefault="00696B65" w:rsidP="00696B65">
      <w:pPr>
        <w:pStyle w:val="NoSpacing"/>
      </w:pPr>
    </w:p>
    <w:p w14:paraId="5168A54C" w14:textId="3B9C569D" w:rsidR="00C7043B" w:rsidRDefault="00C7043B" w:rsidP="00C7043B">
      <w:pPr>
        <w:pStyle w:val="NoSpacing"/>
      </w:pPr>
      <w:r>
        <w:t>Where applicable, 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  Please include photo(s) as well.  Please email photo files that are clearly marked to indicate what the photo is depicting.</w:t>
      </w:r>
    </w:p>
    <w:p w14:paraId="40A46B78" w14:textId="7EBBACDD" w:rsidR="00696B65" w:rsidRDefault="00696B65" w:rsidP="00452F37">
      <w:pPr>
        <w:pStyle w:val="NoSpacing"/>
      </w:pPr>
    </w:p>
    <w:p w14:paraId="00E38510" w14:textId="77777777" w:rsidR="00696B65" w:rsidRDefault="00696B65" w:rsidP="00462E53">
      <w:pPr>
        <w:pStyle w:val="NoSpacing"/>
        <w:ind w:left="720"/>
      </w:pPr>
    </w:p>
    <w:tbl>
      <w:tblPr>
        <w:tblStyle w:val="TableGrid"/>
        <w:tblW w:w="0" w:type="auto"/>
        <w:tblLook w:val="04A0" w:firstRow="1" w:lastRow="0" w:firstColumn="1" w:lastColumn="0" w:noHBand="0" w:noVBand="1"/>
      </w:tblPr>
      <w:tblGrid>
        <w:gridCol w:w="10214"/>
      </w:tblGrid>
      <w:tr w:rsidR="00696B65" w14:paraId="291D76F0" w14:textId="77777777" w:rsidTr="00696B65">
        <w:trPr>
          <w:trHeight w:val="476"/>
        </w:trPr>
        <w:tc>
          <w:tcPr>
            <w:tcW w:w="10214" w:type="dxa"/>
            <w:shd w:val="clear" w:color="auto" w:fill="FFF2CC" w:themeFill="accent4" w:themeFillTint="33"/>
            <w:vAlign w:val="center"/>
          </w:tcPr>
          <w:p w14:paraId="3854D288" w14:textId="0711A170" w:rsidR="00696B65" w:rsidRDefault="00395B99" w:rsidP="00696B65">
            <w:pPr>
              <w:pStyle w:val="NoSpacing"/>
              <w:rPr>
                <w:b/>
                <w:bCs/>
              </w:rPr>
            </w:pPr>
            <w:r>
              <w:rPr>
                <w:b/>
                <w:bCs/>
              </w:rPr>
              <w:t xml:space="preserve">TO SUBMIT </w:t>
            </w:r>
            <w:r w:rsidR="00696B65">
              <w:rPr>
                <w:b/>
                <w:bCs/>
              </w:rPr>
              <w:t>NOMINATION</w:t>
            </w:r>
          </w:p>
        </w:tc>
      </w:tr>
    </w:tbl>
    <w:p w14:paraId="50BC9F7F" w14:textId="6F3FB84E" w:rsidR="009E48AB" w:rsidRDefault="009E48AB" w:rsidP="002D3CB3">
      <w:pPr>
        <w:pStyle w:val="NoSpacing"/>
      </w:pPr>
    </w:p>
    <w:p w14:paraId="67FB5683" w14:textId="77777777" w:rsidR="00452F37" w:rsidRDefault="00696B65" w:rsidP="002D3CB3">
      <w:pPr>
        <w:pStyle w:val="NoSpacing"/>
      </w:pPr>
      <w:r>
        <w:t>To submit this nomination, email the completed nomination form to</w:t>
      </w:r>
      <w:r w:rsidR="00452F37">
        <w:t>:</w:t>
      </w:r>
    </w:p>
    <w:p w14:paraId="2947B15D" w14:textId="77777777" w:rsidR="00452F37" w:rsidRDefault="00452F37" w:rsidP="002D3CB3">
      <w:pPr>
        <w:pStyle w:val="NoSpacing"/>
      </w:pPr>
    </w:p>
    <w:p w14:paraId="7A8E7B1F" w14:textId="27ABDE46" w:rsidR="009E48AB" w:rsidRPr="00452F37" w:rsidRDefault="00000000" w:rsidP="002D3CB3">
      <w:pPr>
        <w:pStyle w:val="NoSpacing"/>
        <w:rPr>
          <w:sz w:val="36"/>
          <w:szCs w:val="36"/>
        </w:rPr>
      </w:pPr>
      <w:hyperlink r:id="rId9" w:history="1">
        <w:r w:rsidR="00CE3B77" w:rsidRPr="00B25C7F">
          <w:rPr>
            <w:rStyle w:val="Hyperlink"/>
            <w:sz w:val="36"/>
            <w:szCs w:val="36"/>
          </w:rPr>
          <w:t>awards@waapconena.org</w:t>
        </w:r>
      </w:hyperlink>
      <w:r w:rsidR="00696B65" w:rsidRPr="00452F37">
        <w:rPr>
          <w:sz w:val="36"/>
          <w:szCs w:val="36"/>
        </w:rPr>
        <w:tab/>
      </w:r>
    </w:p>
    <w:p w14:paraId="64C400E1" w14:textId="4E62A9C7" w:rsidR="00696B65" w:rsidRDefault="00696B65" w:rsidP="002D3CB3">
      <w:pPr>
        <w:pStyle w:val="NoSpacing"/>
      </w:pPr>
    </w:p>
    <w:p w14:paraId="19B12034" w14:textId="00A99115" w:rsidR="009E48AB" w:rsidRDefault="009E48AB" w:rsidP="002D3CB3">
      <w:pPr>
        <w:pStyle w:val="NoSpacing"/>
      </w:pPr>
    </w:p>
    <w:p w14:paraId="641D305F" w14:textId="42923E2F" w:rsidR="00452F37" w:rsidRDefault="00452F37" w:rsidP="002D3CB3">
      <w:pPr>
        <w:pStyle w:val="NoSpacing"/>
      </w:pPr>
      <w:r>
        <w:t xml:space="preserve">If you have any questions, please contact the </w:t>
      </w:r>
      <w:r w:rsidR="00EA0C7F">
        <w:t>Recognition</w:t>
      </w:r>
      <w:r>
        <w:t xml:space="preserve"> Committee at this same email address.</w:t>
      </w:r>
    </w:p>
    <w:p w14:paraId="21ECA84F" w14:textId="77777777" w:rsidR="00452F37" w:rsidRDefault="00452F37" w:rsidP="00452F37">
      <w:pPr>
        <w:pStyle w:val="NoSpacing"/>
        <w:ind w:left="720"/>
      </w:pPr>
    </w:p>
    <w:p w14:paraId="0F0194F3" w14:textId="77777777" w:rsidR="00452F37" w:rsidRDefault="00452F37" w:rsidP="00452F37">
      <w:pPr>
        <w:pStyle w:val="NoSpacing"/>
        <w:ind w:left="720"/>
      </w:pPr>
    </w:p>
    <w:tbl>
      <w:tblPr>
        <w:tblStyle w:val="TableGrid"/>
        <w:tblW w:w="0" w:type="auto"/>
        <w:tblLook w:val="04A0" w:firstRow="1" w:lastRow="0" w:firstColumn="1" w:lastColumn="0" w:noHBand="0" w:noVBand="1"/>
      </w:tblPr>
      <w:tblGrid>
        <w:gridCol w:w="10214"/>
      </w:tblGrid>
      <w:tr w:rsidR="00452F37" w14:paraId="27BBD92A" w14:textId="77777777" w:rsidTr="009174E7">
        <w:trPr>
          <w:trHeight w:val="476"/>
        </w:trPr>
        <w:tc>
          <w:tcPr>
            <w:tcW w:w="10214" w:type="dxa"/>
            <w:shd w:val="clear" w:color="auto" w:fill="FFF2CC" w:themeFill="accent4" w:themeFillTint="33"/>
            <w:vAlign w:val="center"/>
          </w:tcPr>
          <w:p w14:paraId="4ABBF53C" w14:textId="742BB1BD" w:rsidR="00452F37" w:rsidRDefault="00452F37" w:rsidP="009174E7">
            <w:pPr>
              <w:pStyle w:val="NoSpacing"/>
              <w:rPr>
                <w:b/>
                <w:bCs/>
              </w:rPr>
            </w:pPr>
            <w:r>
              <w:rPr>
                <w:b/>
                <w:bCs/>
              </w:rPr>
              <w:t>WHAT TO EXPECT</w:t>
            </w:r>
          </w:p>
        </w:tc>
      </w:tr>
    </w:tbl>
    <w:p w14:paraId="6C86D5FB" w14:textId="77777777" w:rsidR="00452F37" w:rsidRDefault="00452F37" w:rsidP="00452F37">
      <w:pPr>
        <w:pStyle w:val="NoSpacing"/>
      </w:pPr>
    </w:p>
    <w:p w14:paraId="4E907459" w14:textId="63DA9A8E" w:rsidR="00452F37" w:rsidRDefault="00452F37" w:rsidP="00452F37">
      <w:pPr>
        <w:pStyle w:val="NoSpacing"/>
      </w:pPr>
      <w:r>
        <w:t xml:space="preserve">The </w:t>
      </w:r>
      <w:r w:rsidR="00EA0C7F">
        <w:t>Recognition</w:t>
      </w:r>
      <w:r>
        <w:t xml:space="preserve"> Committee will contact you by email to let you know that your nomination has been received and for what category you have submitted it to.  A timeline of the next steps will be included in this email.</w:t>
      </w:r>
    </w:p>
    <w:p w14:paraId="32E0F744" w14:textId="77777777" w:rsidR="00452F37" w:rsidRDefault="00452F37" w:rsidP="0048372F">
      <w:pPr>
        <w:pStyle w:val="NoSpacing"/>
      </w:pPr>
    </w:p>
    <w:sectPr w:rsidR="00452F37" w:rsidSect="00464BA8">
      <w:headerReference w:type="default" r:id="rId10"/>
      <w:footerReference w:type="default" r:id="rId11"/>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D386A" w14:textId="77777777" w:rsidR="00667E32" w:rsidRDefault="00667E32" w:rsidP="00464BA8">
      <w:pPr>
        <w:spacing w:after="0" w:line="240" w:lineRule="auto"/>
      </w:pPr>
      <w:r>
        <w:separator/>
      </w:r>
    </w:p>
  </w:endnote>
  <w:endnote w:type="continuationSeparator" w:id="0">
    <w:p w14:paraId="05984BD2" w14:textId="77777777" w:rsidR="00667E32" w:rsidRDefault="00667E32"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546F7BF9" w:rsidR="00464BA8" w:rsidRPr="00464BA8" w:rsidRDefault="00464BA8">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4734D1">
          <w:rPr>
            <w:noProof/>
          </w:rPr>
          <w:t>4</w:t>
        </w:r>
        <w:r w:rsidRPr="00464BA8">
          <w:rPr>
            <w:noProof/>
          </w:rPr>
          <w:fldChar w:fldCharType="end"/>
        </w:r>
        <w:r w:rsidRPr="00464BA8">
          <w:t xml:space="preserve"> | </w:t>
        </w:r>
        <w:r w:rsidR="00C60DBB">
          <w:t>Technician</w:t>
        </w:r>
        <w:r w:rsidRPr="00464BA8">
          <w:t xml:space="preserve"> of the Year</w:t>
        </w:r>
      </w:p>
    </w:sdtContent>
  </w:sdt>
  <w:p w14:paraId="055065DC" w14:textId="18EDC702" w:rsidR="00464BA8" w:rsidRDefault="00464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DBDDB" w14:textId="77777777" w:rsidR="00667E32" w:rsidRDefault="00667E32" w:rsidP="00464BA8">
      <w:pPr>
        <w:spacing w:after="0" w:line="240" w:lineRule="auto"/>
      </w:pPr>
      <w:r>
        <w:separator/>
      </w:r>
    </w:p>
  </w:footnote>
  <w:footnote w:type="continuationSeparator" w:id="0">
    <w:p w14:paraId="3DBD0332" w14:textId="77777777" w:rsidR="00667E32" w:rsidRDefault="00667E32"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464BA8" w:rsidRDefault="00464BA8" w:rsidP="00464BA8">
    <w:pPr>
      <w:pStyle w:val="NoSpacing"/>
      <w:ind w:left="-90"/>
    </w:pPr>
    <w:r>
      <w:rPr>
        <w:noProof/>
      </w:rPr>
      <w:drawing>
        <wp:inline distT="0" distB="0" distL="0" distR="0" wp14:anchorId="62B9C046" wp14:editId="3C09B65E">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4BBF0FD0" w14:textId="63C70A55" w:rsidR="00464BA8" w:rsidRDefault="00000000" w:rsidP="007462EA">
    <w:pPr>
      <w:pStyle w:val="NoSpacing"/>
      <w:tabs>
        <w:tab w:val="left" w:pos="2520"/>
      </w:tabs>
      <w:rPr>
        <w:b/>
        <w:bCs/>
        <w:sz w:val="28"/>
        <w:szCs w:val="28"/>
      </w:rPr>
    </w:pPr>
    <w:hyperlink r:id="rId2" w:history="1">
      <w:r w:rsidR="00464BA8" w:rsidRPr="009B35FA">
        <w:rPr>
          <w:rStyle w:val="Hyperlink"/>
        </w:rPr>
        <w:t>www.waapconena.org</w:t>
      </w:r>
    </w:hyperlink>
    <w:r w:rsidR="00464BA8">
      <w:t xml:space="preserve"> </w:t>
    </w:r>
    <w:r w:rsidR="00464BA8">
      <w:tab/>
    </w:r>
    <w:r w:rsidR="007462EA">
      <w:rPr>
        <w:b/>
        <w:bCs/>
        <w:sz w:val="28"/>
        <w:szCs w:val="28"/>
      </w:rPr>
      <w:t>Technician of the Year</w:t>
    </w:r>
    <w:r w:rsidR="00E13B41">
      <w:rPr>
        <w:b/>
        <w:bCs/>
        <w:sz w:val="28"/>
        <w:szCs w:val="28"/>
      </w:rPr>
      <w:t xml:space="preserve"> Nomination</w:t>
    </w:r>
  </w:p>
  <w:p w14:paraId="3D509E7E" w14:textId="77777777" w:rsidR="007462EA" w:rsidRDefault="007462EA" w:rsidP="007462EA">
    <w:pPr>
      <w:pStyle w:val="NoSpacing"/>
      <w:tabs>
        <w:tab w:val="left" w:pos="25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895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jc3NjIxMTK3NDBS0lEKTi0uzszPAykwqgUA6uHe0iwAAAA="/>
  </w:docVars>
  <w:rsids>
    <w:rsidRoot w:val="00FC3AA0"/>
    <w:rsid w:val="00002890"/>
    <w:rsid w:val="000119DE"/>
    <w:rsid w:val="00025834"/>
    <w:rsid w:val="0010654D"/>
    <w:rsid w:val="00124061"/>
    <w:rsid w:val="00147B3D"/>
    <w:rsid w:val="00162135"/>
    <w:rsid w:val="00165F73"/>
    <w:rsid w:val="001671AA"/>
    <w:rsid w:val="00171EE9"/>
    <w:rsid w:val="0019585F"/>
    <w:rsid w:val="00195906"/>
    <w:rsid w:val="001C6B56"/>
    <w:rsid w:val="001D2E72"/>
    <w:rsid w:val="001D3EA7"/>
    <w:rsid w:val="002402F3"/>
    <w:rsid w:val="00280365"/>
    <w:rsid w:val="00291A17"/>
    <w:rsid w:val="00294ECE"/>
    <w:rsid w:val="002B6FA4"/>
    <w:rsid w:val="002D3CB3"/>
    <w:rsid w:val="002E60A1"/>
    <w:rsid w:val="002E6100"/>
    <w:rsid w:val="002F1227"/>
    <w:rsid w:val="002F7C31"/>
    <w:rsid w:val="00304869"/>
    <w:rsid w:val="00342C88"/>
    <w:rsid w:val="00374728"/>
    <w:rsid w:val="00375255"/>
    <w:rsid w:val="003942D4"/>
    <w:rsid w:val="00394E1B"/>
    <w:rsid w:val="00395B99"/>
    <w:rsid w:val="003E3F29"/>
    <w:rsid w:val="003E6429"/>
    <w:rsid w:val="003F0917"/>
    <w:rsid w:val="003F562B"/>
    <w:rsid w:val="0040340A"/>
    <w:rsid w:val="00426330"/>
    <w:rsid w:val="00432126"/>
    <w:rsid w:val="00452F37"/>
    <w:rsid w:val="004531A2"/>
    <w:rsid w:val="00457311"/>
    <w:rsid w:val="00462E53"/>
    <w:rsid w:val="00464BA8"/>
    <w:rsid w:val="00465F63"/>
    <w:rsid w:val="004734D1"/>
    <w:rsid w:val="0048372F"/>
    <w:rsid w:val="004B0244"/>
    <w:rsid w:val="004C673B"/>
    <w:rsid w:val="004F0134"/>
    <w:rsid w:val="005140A6"/>
    <w:rsid w:val="00514561"/>
    <w:rsid w:val="00527890"/>
    <w:rsid w:val="00541C34"/>
    <w:rsid w:val="00543397"/>
    <w:rsid w:val="00555DC8"/>
    <w:rsid w:val="005675AE"/>
    <w:rsid w:val="005C266D"/>
    <w:rsid w:val="005F35D6"/>
    <w:rsid w:val="00617E8D"/>
    <w:rsid w:val="00650565"/>
    <w:rsid w:val="006674CD"/>
    <w:rsid w:val="00667E32"/>
    <w:rsid w:val="006908AB"/>
    <w:rsid w:val="00696B65"/>
    <w:rsid w:val="006B09A1"/>
    <w:rsid w:val="006B330E"/>
    <w:rsid w:val="006F2ABD"/>
    <w:rsid w:val="00702864"/>
    <w:rsid w:val="007050CE"/>
    <w:rsid w:val="007142F8"/>
    <w:rsid w:val="007462EA"/>
    <w:rsid w:val="00754331"/>
    <w:rsid w:val="00771B4B"/>
    <w:rsid w:val="00781C0A"/>
    <w:rsid w:val="007A7C8B"/>
    <w:rsid w:val="007B43BC"/>
    <w:rsid w:val="007E51EA"/>
    <w:rsid w:val="007F5C24"/>
    <w:rsid w:val="0080624B"/>
    <w:rsid w:val="008229B1"/>
    <w:rsid w:val="00891761"/>
    <w:rsid w:val="008F26EC"/>
    <w:rsid w:val="00956CF4"/>
    <w:rsid w:val="00982511"/>
    <w:rsid w:val="00990596"/>
    <w:rsid w:val="009D77C1"/>
    <w:rsid w:val="009E48AB"/>
    <w:rsid w:val="00A264E7"/>
    <w:rsid w:val="00A371CC"/>
    <w:rsid w:val="00A5236B"/>
    <w:rsid w:val="00A55B35"/>
    <w:rsid w:val="00AD3435"/>
    <w:rsid w:val="00B01796"/>
    <w:rsid w:val="00B1345B"/>
    <w:rsid w:val="00B26FE6"/>
    <w:rsid w:val="00BD6884"/>
    <w:rsid w:val="00BE2A9A"/>
    <w:rsid w:val="00C1278B"/>
    <w:rsid w:val="00C46C41"/>
    <w:rsid w:val="00C60DBB"/>
    <w:rsid w:val="00C7043B"/>
    <w:rsid w:val="00C72978"/>
    <w:rsid w:val="00CE3B77"/>
    <w:rsid w:val="00CF58A8"/>
    <w:rsid w:val="00CF6101"/>
    <w:rsid w:val="00D92EA6"/>
    <w:rsid w:val="00DB3A81"/>
    <w:rsid w:val="00E13B41"/>
    <w:rsid w:val="00E97575"/>
    <w:rsid w:val="00EA0C7F"/>
    <w:rsid w:val="00EC1EEE"/>
    <w:rsid w:val="00EC233B"/>
    <w:rsid w:val="00EC5FA5"/>
    <w:rsid w:val="00F33467"/>
    <w:rsid w:val="00F51691"/>
    <w:rsid w:val="00F82DC7"/>
    <w:rsid w:val="00F91F6C"/>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 w:type="paragraph" w:styleId="BalloonText">
    <w:name w:val="Balloon Text"/>
    <w:basedOn w:val="Normal"/>
    <w:link w:val="BalloonTextChar"/>
    <w:uiPriority w:val="99"/>
    <w:semiHidden/>
    <w:unhideWhenUsed/>
    <w:rsid w:val="00E13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apconen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420AF3" w:rsidP="00420AF3">
          <w:pPr>
            <w:pStyle w:val="4CD1FA7D658A47E59A1A254D9BDAFDF45"/>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420AF3" w:rsidP="00420AF3">
          <w:pPr>
            <w:pStyle w:val="8F694C3641FE46A69FDFD4647761FE6E5"/>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420AF3" w:rsidP="00420AF3">
          <w:pPr>
            <w:pStyle w:val="B144FAA9B2504866B0927BE71481B7505"/>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420AF3" w:rsidP="00420AF3">
          <w:pPr>
            <w:pStyle w:val="275C2A9A78FF47F9979E7FC0FA4FF3F95"/>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420AF3" w:rsidP="00420AF3">
          <w:pPr>
            <w:pStyle w:val="6816F8BDDAD64A1B9BB8AE67AEB5500C5"/>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420AF3" w:rsidP="00420AF3">
          <w:pPr>
            <w:pStyle w:val="919F7BEE618247DEAA21FB31DAE733C05"/>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420AF3" w:rsidP="00420AF3">
          <w:pPr>
            <w:pStyle w:val="C649E29BC02E4EAABABBB2277EA824EA5"/>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420AF3" w:rsidP="00420AF3">
          <w:pPr>
            <w:pStyle w:val="C133F68750174F70B3FA325D6DAAC0345"/>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420AF3" w:rsidP="00420AF3">
          <w:pPr>
            <w:pStyle w:val="B249FD1F541D4CA989635FD2103ECF355"/>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420AF3" w:rsidP="00420AF3">
          <w:pPr>
            <w:pStyle w:val="6677E09E2DB4404CB6C58E6EECBA34685"/>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420AF3" w:rsidP="00420AF3">
          <w:pPr>
            <w:pStyle w:val="32194F6F788943F78F034D55C02CCC815"/>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420AF3" w:rsidP="00420AF3">
          <w:pPr>
            <w:pStyle w:val="13FE7CC85B564E9F8C63DC7D4C4988835"/>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420AF3" w:rsidP="00420AF3">
          <w:pPr>
            <w:pStyle w:val="32A93756323447DC8526FD5F824AB7154"/>
          </w:pPr>
          <w:r w:rsidRPr="008C27FE">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420AF3" w:rsidP="00420AF3">
          <w:pPr>
            <w:pStyle w:val="3293D51D9F0A4AA49E98E9EF569EA9B53"/>
          </w:pPr>
          <w:r w:rsidRPr="008C27FE">
            <w:rPr>
              <w:rStyle w:val="PlaceholderText"/>
            </w:rPr>
            <w:t>Click or tap here to enter text.</w:t>
          </w:r>
        </w:p>
      </w:docPartBody>
    </w:docPart>
    <w:docPart>
      <w:docPartPr>
        <w:name w:val="456D952A8B9A470D8D77B2BBA478C9F7"/>
        <w:category>
          <w:name w:val="General"/>
          <w:gallery w:val="placeholder"/>
        </w:category>
        <w:types>
          <w:type w:val="bbPlcHdr"/>
        </w:types>
        <w:behaviors>
          <w:behavior w:val="content"/>
        </w:behaviors>
        <w:guid w:val="{4423EE0F-7789-4E4B-AED1-C78BF213447F}"/>
      </w:docPartPr>
      <w:docPartBody>
        <w:p w:rsidR="00515FA7" w:rsidRDefault="00420AF3" w:rsidP="00420AF3">
          <w:pPr>
            <w:pStyle w:val="456D952A8B9A470D8D77B2BBA478C9F72"/>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515FA7" w:rsidRDefault="00420AF3" w:rsidP="00420AF3">
          <w:pPr>
            <w:pStyle w:val="4C443B0D34544100813C7FBC209436A12"/>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515FA7" w:rsidRDefault="00420AF3" w:rsidP="00420AF3">
          <w:pPr>
            <w:pStyle w:val="34E340BD5332410DA695FB065C802C342"/>
          </w:pPr>
          <w:r w:rsidRPr="008C27FE">
            <w:rPr>
              <w:rStyle w:val="PlaceholderText"/>
            </w:rPr>
            <w:t>Click or tap here to enter text.</w:t>
          </w:r>
        </w:p>
      </w:docPartBody>
    </w:docPart>
    <w:docPart>
      <w:docPartPr>
        <w:name w:val="582AB085FC234F4594DC1D66FDC3B790"/>
        <w:category>
          <w:name w:val="General"/>
          <w:gallery w:val="placeholder"/>
        </w:category>
        <w:types>
          <w:type w:val="bbPlcHdr"/>
        </w:types>
        <w:behaviors>
          <w:behavior w:val="content"/>
        </w:behaviors>
        <w:guid w:val="{B0C78634-A982-48E5-A6DE-0A9A2700A927}"/>
      </w:docPartPr>
      <w:docPartBody>
        <w:p w:rsidR="00420AF3" w:rsidRDefault="00420AF3" w:rsidP="00420AF3">
          <w:pPr>
            <w:pStyle w:val="582AB085FC234F4594DC1D66FDC3B7901"/>
          </w:pPr>
          <w:r w:rsidRPr="008C27FE">
            <w:rPr>
              <w:rStyle w:val="PlaceholderText"/>
            </w:rPr>
            <w:t>Click or tap here to enter text.</w:t>
          </w:r>
        </w:p>
      </w:docPartBody>
    </w:docPart>
    <w:docPart>
      <w:docPartPr>
        <w:name w:val="BE3A7D0B151D41EEAD500CAC72BE3765"/>
        <w:category>
          <w:name w:val="General"/>
          <w:gallery w:val="placeholder"/>
        </w:category>
        <w:types>
          <w:type w:val="bbPlcHdr"/>
        </w:types>
        <w:behaviors>
          <w:behavior w:val="content"/>
        </w:behaviors>
        <w:guid w:val="{36114942-0707-4070-8BAB-EDC9B96D8D95}"/>
      </w:docPartPr>
      <w:docPartBody>
        <w:p w:rsidR="00CD7CE6" w:rsidRDefault="00420AF3" w:rsidP="00420AF3">
          <w:pPr>
            <w:pStyle w:val="BE3A7D0B151D41EEAD500CAC72BE3765"/>
          </w:pPr>
          <w:r w:rsidRPr="008C27FE">
            <w:rPr>
              <w:rStyle w:val="PlaceholderText"/>
            </w:rPr>
            <w:t>Click or tap here to enter text.</w:t>
          </w:r>
        </w:p>
      </w:docPartBody>
    </w:docPart>
    <w:docPart>
      <w:docPartPr>
        <w:name w:val="2BD7874F2F664F5CA66B9C5D1F94AC33"/>
        <w:category>
          <w:name w:val="General"/>
          <w:gallery w:val="placeholder"/>
        </w:category>
        <w:types>
          <w:type w:val="bbPlcHdr"/>
        </w:types>
        <w:behaviors>
          <w:behavior w:val="content"/>
        </w:behaviors>
        <w:guid w:val="{5E1915DE-72C5-4A49-8C8C-B266708D5DC1}"/>
      </w:docPartPr>
      <w:docPartBody>
        <w:p w:rsidR="00CD7CE6" w:rsidRDefault="00420AF3" w:rsidP="00420AF3">
          <w:pPr>
            <w:pStyle w:val="2BD7874F2F664F5CA66B9C5D1F94AC33"/>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181F8D"/>
    <w:rsid w:val="003476D2"/>
    <w:rsid w:val="00394A29"/>
    <w:rsid w:val="00420AF3"/>
    <w:rsid w:val="00515FA7"/>
    <w:rsid w:val="005B27FC"/>
    <w:rsid w:val="005C330A"/>
    <w:rsid w:val="006201B7"/>
    <w:rsid w:val="006D3049"/>
    <w:rsid w:val="00907D6B"/>
    <w:rsid w:val="00A053EA"/>
    <w:rsid w:val="00B14E43"/>
    <w:rsid w:val="00B525DA"/>
    <w:rsid w:val="00BF22F5"/>
    <w:rsid w:val="00CB2488"/>
    <w:rsid w:val="00CD7CE6"/>
    <w:rsid w:val="00ED44EA"/>
    <w:rsid w:val="00F458E4"/>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0AF3"/>
    <w:rPr>
      <w:color w:val="808080"/>
    </w:rPr>
  </w:style>
  <w:style w:type="paragraph" w:customStyle="1" w:styleId="4CD1FA7D658A47E59A1A254D9BDAFDF45">
    <w:name w:val="4CD1FA7D658A47E59A1A254D9BDAFDF45"/>
    <w:rsid w:val="00420AF3"/>
    <w:pPr>
      <w:spacing w:after="0" w:line="240" w:lineRule="auto"/>
    </w:pPr>
    <w:rPr>
      <w:rFonts w:eastAsiaTheme="minorHAnsi"/>
    </w:rPr>
  </w:style>
  <w:style w:type="paragraph" w:customStyle="1" w:styleId="8F694C3641FE46A69FDFD4647761FE6E5">
    <w:name w:val="8F694C3641FE46A69FDFD4647761FE6E5"/>
    <w:rsid w:val="00420AF3"/>
    <w:pPr>
      <w:spacing w:after="0" w:line="240" w:lineRule="auto"/>
    </w:pPr>
    <w:rPr>
      <w:rFonts w:eastAsiaTheme="minorHAnsi"/>
    </w:rPr>
  </w:style>
  <w:style w:type="paragraph" w:customStyle="1" w:styleId="B144FAA9B2504866B0927BE71481B7505">
    <w:name w:val="B144FAA9B2504866B0927BE71481B7505"/>
    <w:rsid w:val="00420AF3"/>
    <w:pPr>
      <w:spacing w:after="0" w:line="240" w:lineRule="auto"/>
    </w:pPr>
    <w:rPr>
      <w:rFonts w:eastAsiaTheme="minorHAnsi"/>
    </w:rPr>
  </w:style>
  <w:style w:type="paragraph" w:customStyle="1" w:styleId="275C2A9A78FF47F9979E7FC0FA4FF3F95">
    <w:name w:val="275C2A9A78FF47F9979E7FC0FA4FF3F95"/>
    <w:rsid w:val="00420AF3"/>
    <w:pPr>
      <w:spacing w:after="0" w:line="240" w:lineRule="auto"/>
    </w:pPr>
    <w:rPr>
      <w:rFonts w:eastAsiaTheme="minorHAnsi"/>
    </w:rPr>
  </w:style>
  <w:style w:type="paragraph" w:customStyle="1" w:styleId="6816F8BDDAD64A1B9BB8AE67AEB5500C5">
    <w:name w:val="6816F8BDDAD64A1B9BB8AE67AEB5500C5"/>
    <w:rsid w:val="00420AF3"/>
    <w:pPr>
      <w:spacing w:after="0" w:line="240" w:lineRule="auto"/>
    </w:pPr>
    <w:rPr>
      <w:rFonts w:eastAsiaTheme="minorHAnsi"/>
    </w:rPr>
  </w:style>
  <w:style w:type="paragraph" w:customStyle="1" w:styleId="919F7BEE618247DEAA21FB31DAE733C05">
    <w:name w:val="919F7BEE618247DEAA21FB31DAE733C05"/>
    <w:rsid w:val="00420AF3"/>
    <w:pPr>
      <w:spacing w:after="0" w:line="240" w:lineRule="auto"/>
    </w:pPr>
    <w:rPr>
      <w:rFonts w:eastAsiaTheme="minorHAnsi"/>
    </w:rPr>
  </w:style>
  <w:style w:type="paragraph" w:customStyle="1" w:styleId="C649E29BC02E4EAABABBB2277EA824EA5">
    <w:name w:val="C649E29BC02E4EAABABBB2277EA824EA5"/>
    <w:rsid w:val="00420AF3"/>
    <w:pPr>
      <w:spacing w:after="0" w:line="240" w:lineRule="auto"/>
    </w:pPr>
    <w:rPr>
      <w:rFonts w:eastAsiaTheme="minorHAnsi"/>
    </w:rPr>
  </w:style>
  <w:style w:type="paragraph" w:customStyle="1" w:styleId="C133F68750174F70B3FA325D6DAAC0345">
    <w:name w:val="C133F68750174F70B3FA325D6DAAC0345"/>
    <w:rsid w:val="00420AF3"/>
    <w:pPr>
      <w:spacing w:after="0" w:line="240" w:lineRule="auto"/>
    </w:pPr>
    <w:rPr>
      <w:rFonts w:eastAsiaTheme="minorHAnsi"/>
    </w:rPr>
  </w:style>
  <w:style w:type="paragraph" w:customStyle="1" w:styleId="B249FD1F541D4CA989635FD2103ECF355">
    <w:name w:val="B249FD1F541D4CA989635FD2103ECF355"/>
    <w:rsid w:val="00420AF3"/>
    <w:pPr>
      <w:spacing w:after="0" w:line="240" w:lineRule="auto"/>
    </w:pPr>
    <w:rPr>
      <w:rFonts w:eastAsiaTheme="minorHAnsi"/>
    </w:rPr>
  </w:style>
  <w:style w:type="paragraph" w:customStyle="1" w:styleId="6677E09E2DB4404CB6C58E6EECBA34685">
    <w:name w:val="6677E09E2DB4404CB6C58E6EECBA34685"/>
    <w:rsid w:val="00420AF3"/>
    <w:pPr>
      <w:spacing w:after="0" w:line="240" w:lineRule="auto"/>
    </w:pPr>
    <w:rPr>
      <w:rFonts w:eastAsiaTheme="minorHAnsi"/>
    </w:rPr>
  </w:style>
  <w:style w:type="paragraph" w:customStyle="1" w:styleId="32194F6F788943F78F034D55C02CCC815">
    <w:name w:val="32194F6F788943F78F034D55C02CCC815"/>
    <w:rsid w:val="00420AF3"/>
    <w:pPr>
      <w:spacing w:after="0" w:line="240" w:lineRule="auto"/>
    </w:pPr>
    <w:rPr>
      <w:rFonts w:eastAsiaTheme="minorHAnsi"/>
    </w:rPr>
  </w:style>
  <w:style w:type="paragraph" w:customStyle="1" w:styleId="13FE7CC85B564E9F8C63DC7D4C4988835">
    <w:name w:val="13FE7CC85B564E9F8C63DC7D4C4988835"/>
    <w:rsid w:val="00420AF3"/>
    <w:pPr>
      <w:spacing w:after="0" w:line="240" w:lineRule="auto"/>
    </w:pPr>
    <w:rPr>
      <w:rFonts w:eastAsiaTheme="minorHAnsi"/>
    </w:rPr>
  </w:style>
  <w:style w:type="paragraph" w:customStyle="1" w:styleId="32A93756323447DC8526FD5F824AB7154">
    <w:name w:val="32A93756323447DC8526FD5F824AB7154"/>
    <w:rsid w:val="00420AF3"/>
    <w:pPr>
      <w:spacing w:after="0" w:line="240" w:lineRule="auto"/>
    </w:pPr>
    <w:rPr>
      <w:rFonts w:eastAsiaTheme="minorHAnsi"/>
    </w:rPr>
  </w:style>
  <w:style w:type="paragraph" w:customStyle="1" w:styleId="3293D51D9F0A4AA49E98E9EF569EA9B53">
    <w:name w:val="3293D51D9F0A4AA49E98E9EF569EA9B53"/>
    <w:rsid w:val="00420AF3"/>
    <w:pPr>
      <w:spacing w:after="0" w:line="240" w:lineRule="auto"/>
    </w:pPr>
    <w:rPr>
      <w:rFonts w:eastAsiaTheme="minorHAnsi"/>
    </w:rPr>
  </w:style>
  <w:style w:type="paragraph" w:customStyle="1" w:styleId="BE3A7D0B151D41EEAD500CAC72BE3765">
    <w:name w:val="BE3A7D0B151D41EEAD500CAC72BE3765"/>
    <w:rsid w:val="00420AF3"/>
    <w:pPr>
      <w:spacing w:after="0" w:line="240" w:lineRule="auto"/>
    </w:pPr>
    <w:rPr>
      <w:rFonts w:eastAsiaTheme="minorHAnsi"/>
    </w:rPr>
  </w:style>
  <w:style w:type="paragraph" w:customStyle="1" w:styleId="456D952A8B9A470D8D77B2BBA478C9F72">
    <w:name w:val="456D952A8B9A470D8D77B2BBA478C9F72"/>
    <w:rsid w:val="00420AF3"/>
    <w:pPr>
      <w:ind w:left="720"/>
      <w:contextualSpacing/>
    </w:pPr>
    <w:rPr>
      <w:rFonts w:eastAsiaTheme="minorHAnsi"/>
    </w:rPr>
  </w:style>
  <w:style w:type="paragraph" w:customStyle="1" w:styleId="4C443B0D34544100813C7FBC209436A12">
    <w:name w:val="4C443B0D34544100813C7FBC209436A12"/>
    <w:rsid w:val="00420AF3"/>
    <w:pPr>
      <w:ind w:left="720"/>
      <w:contextualSpacing/>
    </w:pPr>
    <w:rPr>
      <w:rFonts w:eastAsiaTheme="minorHAnsi"/>
    </w:rPr>
  </w:style>
  <w:style w:type="paragraph" w:customStyle="1" w:styleId="34E340BD5332410DA695FB065C802C342">
    <w:name w:val="34E340BD5332410DA695FB065C802C342"/>
    <w:rsid w:val="00420AF3"/>
    <w:pPr>
      <w:ind w:left="720"/>
      <w:contextualSpacing/>
    </w:pPr>
    <w:rPr>
      <w:rFonts w:eastAsiaTheme="minorHAnsi"/>
    </w:rPr>
  </w:style>
  <w:style w:type="paragraph" w:customStyle="1" w:styleId="2BD7874F2F664F5CA66B9C5D1F94AC33">
    <w:name w:val="2BD7874F2F664F5CA66B9C5D1F94AC33"/>
    <w:rsid w:val="00420AF3"/>
    <w:pPr>
      <w:spacing w:after="0" w:line="240" w:lineRule="auto"/>
    </w:pPr>
    <w:rPr>
      <w:rFonts w:eastAsiaTheme="minorHAnsi"/>
    </w:rPr>
  </w:style>
  <w:style w:type="paragraph" w:customStyle="1" w:styleId="582AB085FC234F4594DC1D66FDC3B7901">
    <w:name w:val="582AB085FC234F4594DC1D66FDC3B7901"/>
    <w:rsid w:val="00420AF3"/>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C93A9-73CB-48B4-918B-A00D7FC23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cp:lastPrinted>2020-06-25T14:06:00Z</cp:lastPrinted>
  <dcterms:created xsi:type="dcterms:W3CDTF">2022-12-28T19:10:00Z</dcterms:created>
  <dcterms:modified xsi:type="dcterms:W3CDTF">2022-12-28T19:10:00Z</dcterms:modified>
</cp:coreProperties>
</file>